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A4E23" w14:textId="77777777" w:rsidR="00EA6D57" w:rsidRDefault="00EA6D57" w:rsidP="00EA6D57">
      <w:pPr>
        <w:rPr>
          <w:rFonts w:asciiTheme="minorHAnsi" w:hAnsiTheme="minorHAnsi"/>
        </w:rPr>
      </w:pPr>
      <w:r>
        <w:rPr>
          <w:b/>
        </w:rPr>
        <w:t>Reveal Highlight</w:t>
      </w:r>
      <w:r>
        <w:t xml:space="preserve"> shows how to use </w:t>
      </w:r>
      <w:r>
        <w:rPr>
          <w:b/>
        </w:rPr>
        <w:t>Reveal Highlight</w:t>
      </w:r>
      <w:r>
        <w:t xml:space="preserve"> which is a feature of the </w:t>
      </w:r>
      <w:r>
        <w:rPr>
          <w:b/>
        </w:rPr>
        <w:t>Fluent Design System</w:t>
      </w:r>
      <w:r>
        <w:t xml:space="preserve"> in </w:t>
      </w:r>
      <w:r>
        <w:rPr>
          <w:b/>
        </w:rPr>
        <w:t>Windows 10</w:t>
      </w:r>
    </w:p>
    <w:p w14:paraId="0D122FA3" w14:textId="77777777" w:rsidR="004970A4" w:rsidRDefault="004970A4" w:rsidP="004970A4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7"/>
        <w:gridCol w:w="5139"/>
      </w:tblGrid>
      <w:tr w:rsidR="004970A4" w14:paraId="2D188310" w14:textId="77777777" w:rsidTr="00A9240D">
        <w:tc>
          <w:tcPr>
            <w:tcW w:w="5341" w:type="dxa"/>
            <w:vAlign w:val="center"/>
          </w:tcPr>
          <w:p w14:paraId="0DBA2EC0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D71489" wp14:editId="6A3B8CCE">
                  <wp:extent cx="2613600" cy="658800"/>
                  <wp:effectExtent l="0" t="0" r="0" b="0"/>
                  <wp:docPr id="422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AA02782" w14:textId="77777777" w:rsidR="004970A4" w:rsidRDefault="004970A4" w:rsidP="00A9240D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4970A4" w14:paraId="39A48C0B" w14:textId="77777777" w:rsidTr="00A9240D">
        <w:tc>
          <w:tcPr>
            <w:tcW w:w="5341" w:type="dxa"/>
            <w:vAlign w:val="center"/>
          </w:tcPr>
          <w:p w14:paraId="2068D8AD" w14:textId="77777777" w:rsidR="004970A4" w:rsidRDefault="004970A4" w:rsidP="00A9240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95AE27" wp14:editId="4E46D68C">
                  <wp:extent cx="2966400" cy="547200"/>
                  <wp:effectExtent l="0" t="0" r="0" b="0"/>
                  <wp:docPr id="423" name="Picture 42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14D32D8" w14:textId="520A9029" w:rsidR="004970A4" w:rsidRDefault="004970A4" w:rsidP="00A9240D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 w:rsidR="00EA6D57">
              <w:rPr>
                <w:b/>
              </w:rPr>
              <w:t>RevealHighlight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4970A4" w14:paraId="4B58603C" w14:textId="77777777" w:rsidTr="00A9240D">
        <w:tc>
          <w:tcPr>
            <w:tcW w:w="5341" w:type="dxa"/>
            <w:vAlign w:val="center"/>
          </w:tcPr>
          <w:p w14:paraId="789D5A55" w14:textId="77777777" w:rsidR="004970A4" w:rsidRDefault="004970A4" w:rsidP="00A9240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A1A489" wp14:editId="6A31CFEB">
                  <wp:extent cx="3114000" cy="1069200"/>
                  <wp:effectExtent l="0" t="0" r="0" b="0"/>
                  <wp:docPr id="424" name="Picture 424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79F7500" w14:textId="77777777" w:rsidR="004970A4" w:rsidRDefault="004970A4" w:rsidP="00A9240D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1870B278" w14:textId="77777777" w:rsidR="004970A4" w:rsidRDefault="004970A4" w:rsidP="004970A4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367B62D0" w14:textId="77777777" w:rsidR="004970A4" w:rsidRDefault="004970A4" w:rsidP="004970A4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4"/>
        <w:gridCol w:w="5172"/>
      </w:tblGrid>
      <w:tr w:rsidR="004970A4" w14:paraId="32C2C350" w14:textId="77777777" w:rsidTr="00A9240D">
        <w:tc>
          <w:tcPr>
            <w:tcW w:w="5341" w:type="dxa"/>
            <w:vAlign w:val="center"/>
          </w:tcPr>
          <w:p w14:paraId="368A8866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025466" wp14:editId="36D62894">
                  <wp:extent cx="2649598" cy="2527073"/>
                  <wp:effectExtent l="0" t="0" r="0" b="6985"/>
                  <wp:docPr id="425" name="Picture 4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598" cy="2527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B9F8BCA" w14:textId="77777777" w:rsidR="004970A4" w:rsidRDefault="004970A4" w:rsidP="00A9240D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74CBA282" w14:textId="77777777" w:rsidR="004970A4" w:rsidRDefault="004970A4" w:rsidP="004970A4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4970A4" w14:paraId="721F3A08" w14:textId="77777777" w:rsidTr="00A9240D">
        <w:tc>
          <w:tcPr>
            <w:tcW w:w="5341" w:type="dxa"/>
            <w:vAlign w:val="center"/>
          </w:tcPr>
          <w:p w14:paraId="43265C3F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AB51A8" wp14:editId="08686C75">
                  <wp:extent cx="2473200" cy="496800"/>
                  <wp:effectExtent l="0" t="0" r="0" b="0"/>
                  <wp:docPr id="426" name="Picture 4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1ADC304" w14:textId="77777777" w:rsidR="004970A4" w:rsidRDefault="004970A4" w:rsidP="00A9240D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33022CFC" w14:textId="77777777" w:rsidR="004970A4" w:rsidRDefault="004970A4" w:rsidP="004970A4">
      <w:pPr>
        <w:pStyle w:val="Heading2"/>
      </w:pPr>
      <w:r>
        <w:lastRenderedPageBreak/>
        <w:t>Step 4</w:t>
      </w:r>
    </w:p>
    <w:p w14:paraId="75847E8F" w14:textId="77777777" w:rsidR="004970A4" w:rsidRPr="00A80A71" w:rsidRDefault="004970A4" w:rsidP="004970A4">
      <w:r w:rsidRPr="00A80A71">
        <w:t xml:space="preserve">In the </w:t>
      </w:r>
      <w:r w:rsidRPr="00A80A71">
        <w:rPr>
          <w:b/>
        </w:rPr>
        <w:t>Design</w:t>
      </w:r>
      <w:r w:rsidRPr="00A80A71">
        <w:t xml:space="preserve"> View and </w:t>
      </w:r>
      <w:r w:rsidRPr="00A80A71">
        <w:rPr>
          <w:b/>
        </w:rPr>
        <w:t>XAML</w:t>
      </w:r>
      <w:r w:rsidRPr="00A80A71">
        <w:t xml:space="preserve"> View of </w:t>
      </w:r>
      <w:r w:rsidRPr="00A80A71">
        <w:rPr>
          <w:b/>
        </w:rPr>
        <w:t>Visual Studio 2019</w:t>
      </w:r>
      <w:r w:rsidRPr="00A80A71">
        <w:t xml:space="preserve"> will be displayed, and in this between the </w:t>
      </w:r>
      <w:r w:rsidRPr="00A80A71">
        <w:rPr>
          <w:rStyle w:val="VerbatimChar"/>
          <w:b/>
          <w:bCs/>
          <w:sz w:val="24"/>
        </w:rPr>
        <w:t>Grid</w:t>
      </w:r>
      <w:r w:rsidRPr="00A80A71">
        <w:t xml:space="preserve"> and </w:t>
      </w:r>
      <w:r w:rsidRPr="00A80A71">
        <w:rPr>
          <w:rStyle w:val="VerbatimChar"/>
          <w:b/>
          <w:bCs/>
          <w:sz w:val="24"/>
        </w:rPr>
        <w:t>/Grid</w:t>
      </w:r>
      <w:r w:rsidRPr="00A80A71">
        <w:t xml:space="preserve"> elements enter the following </w:t>
      </w:r>
      <w:r w:rsidRPr="00A80A71">
        <w:rPr>
          <w:b/>
        </w:rPr>
        <w:t>XAML</w:t>
      </w:r>
      <w:r w:rsidRPr="00A80A7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70A4" w14:paraId="52A2F87D" w14:textId="77777777" w:rsidTr="00A9240D">
        <w:tc>
          <w:tcPr>
            <w:tcW w:w="10456" w:type="dxa"/>
          </w:tcPr>
          <w:p w14:paraId="2A8CFF3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&gt;</w:t>
            </w:r>
          </w:p>
          <w:p w14:paraId="7E28492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Column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A8C663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lumn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85*"/&gt;</w:t>
            </w:r>
          </w:p>
          <w:p w14:paraId="273B2E2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lumn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24*"/&gt;</w:t>
            </w:r>
          </w:p>
          <w:p w14:paraId="2466F2B4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Column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1C79970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FA3540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Auto"/&gt;</w:t>
            </w:r>
          </w:p>
          <w:p w14:paraId="37DCBAF6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*"/&gt;</w:t>
            </w:r>
          </w:p>
          <w:p w14:paraId="29FD3E6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3505A8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ComboBox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Options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ColumnSpan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2"</w:t>
            </w:r>
          </w:p>
          <w:p w14:paraId="6CAE983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Horizont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Stretch"</w:t>
            </w:r>
          </w:p>
          <w:p w14:paraId="0112F484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electionChang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Options_SelectionChang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4F3B20C7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Center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&gt;</w:t>
            </w:r>
          </w:p>
          <w:p w14:paraId="2A654E4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None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IsSelect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True"/&gt;</w:t>
            </w:r>
          </w:p>
          <w:p w14:paraId="0B79EDB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5FA2389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Low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6D62A76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7CBD792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SystemControlBackgroundBaseMediumLowRevealBorderBrush"/&gt;</w:t>
            </w:r>
          </w:p>
          <w:p w14:paraId="0BDEB44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79B7B8A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Medium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1834A25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36457146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SystemControlBackgroundBaseMediumHighRevealBorderBrush"/&gt;</w:t>
            </w:r>
          </w:p>
          <w:p w14:paraId="211759B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17D92EF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High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1EBE57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ComboBox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1CEEC5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gramStart"/>
            <w:r w:rsidRPr="00EA6D57">
              <w:rPr>
                <w:rFonts w:ascii="Consolas" w:hAnsi="Consolas" w:cs="Consolas"/>
                <w:color w:val="008000"/>
                <w:lang w:val="en-GB"/>
              </w:rPr>
              <w:t>&lt;!--</w:t>
            </w:r>
            <w:proofErr w:type="gramEnd"/>
            <w:r w:rsidRPr="00EA6D57">
              <w:rPr>
                <w:rFonts w:ascii="Consolas" w:hAnsi="Consolas" w:cs="Consolas"/>
                <w:color w:val="008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008000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008000"/>
                <w:lang w:val="en-GB"/>
              </w:rPr>
              <w:t xml:space="preserve"> --&gt;</w:t>
            </w:r>
          </w:p>
          <w:p w14:paraId="00306680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</w:p>
          <w:p w14:paraId="13FC5704" w14:textId="23D36758" w:rsidR="004970A4" w:rsidRDefault="00EA6D57" w:rsidP="00EA6D57">
            <w:pPr>
              <w:autoSpaceDE w:val="0"/>
              <w:autoSpaceDN w:val="0"/>
              <w:adjustRightInd w:val="0"/>
              <w:spacing w:before="0" w:after="0"/>
            </w:pP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1875B1DA" w14:textId="77777777" w:rsidR="00EA6D57" w:rsidRDefault="00EA6D57" w:rsidP="00EA6D57"/>
    <w:p w14:paraId="5DE154B3" w14:textId="77777777" w:rsidR="00EA6D57" w:rsidRDefault="00EA6D57">
      <w:pPr>
        <w:spacing w:before="0" w:after="200"/>
      </w:pPr>
      <w:bookmarkStart w:id="0" w:name="_GoBack"/>
      <w:r>
        <w:br w:type="page"/>
      </w:r>
    </w:p>
    <w:bookmarkEnd w:id="0"/>
    <w:p w14:paraId="5F588238" w14:textId="7634AD17" w:rsidR="00EA6D57" w:rsidRDefault="00EA6D57" w:rsidP="00EA6D57">
      <w:r w:rsidRPr="00B30B71">
        <w:lastRenderedPageBreak/>
        <w:t xml:space="preserve">Then below the </w:t>
      </w:r>
      <w:proofErr w:type="gramStart"/>
      <w:r w:rsidRPr="00EA6D57">
        <w:rPr>
          <w:rFonts w:ascii="Consolas" w:hAnsi="Consolas" w:cs="Consolas"/>
          <w:b/>
          <w:bCs/>
          <w:lang w:val="en-GB"/>
        </w:rPr>
        <w:t>&lt;!--</w:t>
      </w:r>
      <w:proofErr w:type="gramEnd"/>
      <w:r w:rsidRPr="00EA6D57">
        <w:rPr>
          <w:rFonts w:ascii="Consolas" w:hAnsi="Consolas" w:cs="Consolas"/>
          <w:b/>
          <w:bCs/>
          <w:lang w:val="en-GB"/>
        </w:rPr>
        <w:t xml:space="preserve"> </w:t>
      </w:r>
      <w:proofErr w:type="spellStart"/>
      <w:r w:rsidRPr="00EA6D57">
        <w:rPr>
          <w:rFonts w:ascii="Consolas" w:hAnsi="Consolas" w:cs="Consolas"/>
          <w:b/>
          <w:bCs/>
          <w:lang w:val="en-GB"/>
        </w:rPr>
        <w:t>Viewbox</w:t>
      </w:r>
      <w:proofErr w:type="spellEnd"/>
      <w:r w:rsidRPr="00EA6D57">
        <w:rPr>
          <w:rFonts w:ascii="Consolas" w:hAnsi="Consolas" w:cs="Consolas"/>
          <w:b/>
          <w:bCs/>
          <w:lang w:val="en-GB"/>
        </w:rPr>
        <w:t xml:space="preserve"> --&gt;</w:t>
      </w:r>
      <w:r w:rsidRPr="00EA6D57">
        <w:t xml:space="preserve"> </w:t>
      </w:r>
      <w:r w:rsidRPr="00B30B71">
        <w:t xml:space="preserve">line the following </w:t>
      </w:r>
      <w:r>
        <w:rPr>
          <w:b/>
        </w:rPr>
        <w:t>XAML</w:t>
      </w:r>
      <w:r w:rsidRPr="00B30B71">
        <w:t xml:space="preserve">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A6D57" w14:paraId="70342C0D" w14:textId="77777777" w:rsidTr="00EA6D57">
        <w:tc>
          <w:tcPr>
            <w:tcW w:w="10456" w:type="dxa"/>
          </w:tcPr>
          <w:p w14:paraId="2AADAB3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1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ColumnSpan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2"&gt;</w:t>
            </w:r>
          </w:p>
          <w:p w14:paraId="638F476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Display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Spacing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</w:p>
          <w:p w14:paraId="0AB3517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Orientation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Horizontal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Horizont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Center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&gt;</w:t>
            </w:r>
          </w:p>
          <w:p w14:paraId="1C496FF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485A1F5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Black"/&gt;</w:t>
            </w:r>
          </w:p>
          <w:p w14:paraId="4472268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6A3DBB0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Gray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D3DB4A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2348E0E2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Red"/&gt;</w:t>
            </w:r>
          </w:p>
          <w:p w14:paraId="3DE812F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B2D92C3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Orange"/&gt;</w:t>
            </w:r>
          </w:p>
          <w:p w14:paraId="6E63F94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C604DE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Yellow"/&gt;</w:t>
            </w:r>
          </w:p>
          <w:p w14:paraId="659A4B3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6B459B0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Green"/&gt;</w:t>
            </w:r>
          </w:p>
          <w:p w14:paraId="6859785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4B6B8EB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Cyan"/&gt;</w:t>
            </w:r>
          </w:p>
          <w:p w14:paraId="784F7AF1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1C2C55A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Blue"/&gt;</w:t>
            </w:r>
          </w:p>
          <w:p w14:paraId="6BDFBDD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183B65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Magenta"/&gt;</w:t>
            </w:r>
          </w:p>
          <w:p w14:paraId="34F695D9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72DF7DC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Purple"/&gt;</w:t>
            </w:r>
          </w:p>
          <w:p w14:paraId="02E9E9E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C1A8385" w14:textId="62BEABEA" w:rsidR="00EA6D57" w:rsidRDefault="00EA6D57" w:rsidP="00EA6D57">
            <w:pPr>
              <w:pStyle w:val="Compact"/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5AEE8779" w14:textId="77777777" w:rsidR="00A9240D" w:rsidRDefault="00EA6D57" w:rsidP="00EA6D57">
      <w:pPr>
        <w:pStyle w:val="BlockQuote"/>
        <w:rPr>
          <w:b/>
        </w:rPr>
      </w:pPr>
      <w:r>
        <w:t xml:space="preserve">The main block of </w:t>
      </w:r>
      <w:r>
        <w:rPr>
          <w:b/>
        </w:rPr>
        <w:t>XAML</w:t>
      </w:r>
      <w:r>
        <w:t xml:space="preserve"> is a </w:t>
      </w:r>
      <w:r>
        <w:rPr>
          <w:b/>
        </w:rPr>
        <w:t>Grid</w:t>
      </w:r>
      <w:r>
        <w:t xml:space="preserve"> with two Rows, the first Row contains a </w:t>
      </w:r>
      <w:proofErr w:type="spellStart"/>
      <w:r>
        <w:rPr>
          <w:b/>
        </w:rPr>
        <w:t>ComboBox</w:t>
      </w:r>
      <w:proofErr w:type="spellEnd"/>
      <w:r>
        <w:t xml:space="preserve"> with a selection of </w:t>
      </w:r>
      <w:proofErr w:type="spellStart"/>
      <w:r>
        <w:rPr>
          <w:b/>
        </w:rPr>
        <w:t>RevealBorderBrush</w:t>
      </w:r>
      <w:proofErr w:type="spellEnd"/>
      <w:r>
        <w:t xml:space="preserve"> options and the second Row contains a </w:t>
      </w:r>
      <w:proofErr w:type="spellStart"/>
      <w:r>
        <w:rPr>
          <w:b/>
        </w:rPr>
        <w:t>ViewBox</w:t>
      </w:r>
      <w:proofErr w:type="spellEnd"/>
      <w:r>
        <w:t xml:space="preserve"> with </w:t>
      </w:r>
      <w:r>
        <w:rPr>
          <w:b/>
        </w:rPr>
        <w:t>Rectangle</w:t>
      </w:r>
      <w:r>
        <w:t xml:space="preserve"> Controls in a </w:t>
      </w:r>
      <w:proofErr w:type="spellStart"/>
      <w:r>
        <w:rPr>
          <w:b/>
        </w:rPr>
        <w:t>StackPanel</w:t>
      </w:r>
      <w:proofErr w:type="spellEnd"/>
    </w:p>
    <w:p w14:paraId="6298F00F" w14:textId="77777777" w:rsidR="004970A4" w:rsidRDefault="004970A4" w:rsidP="004970A4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4970A4" w14:paraId="01BCF0A0" w14:textId="77777777" w:rsidTr="00A9240D">
        <w:tc>
          <w:tcPr>
            <w:tcW w:w="5341" w:type="dxa"/>
            <w:vAlign w:val="center"/>
          </w:tcPr>
          <w:p w14:paraId="203E568E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15707D" wp14:editId="368936CA">
                  <wp:extent cx="2473200" cy="328740"/>
                  <wp:effectExtent l="0" t="0" r="0" b="0"/>
                  <wp:docPr id="427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28B36AB" w14:textId="77777777" w:rsidR="004970A4" w:rsidRDefault="004970A4" w:rsidP="00A9240D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4CB9300" w14:textId="77777777" w:rsidR="00A9240D" w:rsidRDefault="00A9240D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4867EDEF" w14:textId="42662CA5" w:rsidR="004970A4" w:rsidRDefault="004970A4" w:rsidP="004970A4">
      <w:pPr>
        <w:pStyle w:val="Heading2"/>
      </w:pPr>
      <w:r>
        <w:lastRenderedPageBreak/>
        <w:t>Step 6</w:t>
      </w:r>
    </w:p>
    <w:p w14:paraId="561FD26D" w14:textId="77777777" w:rsidR="004970A4" w:rsidRPr="006E25D8" w:rsidRDefault="004970A4" w:rsidP="004970A4">
      <w:r w:rsidRPr="006E25D8">
        <w:t xml:space="preserve">Once in the </w:t>
      </w:r>
      <w:r w:rsidRPr="006E25D8">
        <w:rPr>
          <w:b/>
        </w:rPr>
        <w:t>Code</w:t>
      </w:r>
      <w:r w:rsidRPr="006E25D8">
        <w:t xml:space="preserve"> View, below the end of </w:t>
      </w:r>
      <w:r w:rsidRPr="006E25D8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6E25D8">
        <w:rPr>
          <w:rStyle w:val="VerbatimChar"/>
          <w:b/>
          <w:bCs/>
          <w:sz w:val="24"/>
        </w:rPr>
        <w:t>MainPage</w:t>
      </w:r>
      <w:proofErr w:type="spellEnd"/>
      <w:r w:rsidRPr="006E25D8">
        <w:rPr>
          <w:rStyle w:val="VerbatimChar"/>
          <w:b/>
          <w:bCs/>
          <w:sz w:val="24"/>
        </w:rPr>
        <w:t>(</w:t>
      </w:r>
      <w:proofErr w:type="gramEnd"/>
      <w:r w:rsidRPr="006E25D8">
        <w:rPr>
          <w:rStyle w:val="VerbatimChar"/>
          <w:b/>
          <w:bCs/>
          <w:sz w:val="24"/>
        </w:rPr>
        <w:t>) { ... }</w:t>
      </w:r>
      <w:r w:rsidRPr="006E25D8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70A4" w14:paraId="351AFC93" w14:textId="77777777" w:rsidTr="00A9240D">
        <w:tc>
          <w:tcPr>
            <w:tcW w:w="10456" w:type="dxa"/>
          </w:tcPr>
          <w:p w14:paraId="2E8DC85A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Options_</w:t>
            </w:r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SelectionChanged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A9240D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SelectionChangedEventArgs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104BECD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BCA3DF6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Display !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=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null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&amp;&amp;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Windows.Foundation.Metadata.ApiInformation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.</w:t>
            </w:r>
          </w:p>
          <w:p w14:paraId="28B7ED3F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IsTypePresent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A9240D">
              <w:rPr>
                <w:rFonts w:ascii="Consolas" w:hAnsi="Consolas" w:cs="Consolas"/>
                <w:color w:val="A31515"/>
                <w:lang w:val="en-GB"/>
              </w:rPr>
              <w:t>"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A31515"/>
                <w:lang w:val="en-GB"/>
              </w:rPr>
              <w:t>Windows.UI.Xaml.Media</w:t>
            </w:r>
            <w:proofErr w:type="gramEnd"/>
            <w:r w:rsidRPr="00A9240D">
              <w:rPr>
                <w:rFonts w:ascii="Consolas" w:hAnsi="Consolas" w:cs="Consolas"/>
                <w:color w:val="A31515"/>
                <w:lang w:val="en-GB"/>
              </w:rPr>
              <w:t>.XamlCompositionBrushBase</w:t>
            </w:r>
            <w:proofErr w:type="spellEnd"/>
            <w:r w:rsidRPr="00A9240D">
              <w:rPr>
                <w:rFonts w:ascii="Consolas" w:hAnsi="Consolas" w:cs="Consolas"/>
                <w:color w:val="A31515"/>
                <w:lang w:val="en-GB"/>
              </w:rPr>
              <w:t>"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)</w:t>
            </w:r>
          </w:p>
          <w:p w14:paraId="33154C6D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5321B076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value = (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4E7B87E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((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ComboBoxItem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Options.SelectedItem</w:t>
            </w:r>
            <w:proofErr w:type="spellEnd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).Content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741A0F2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foreach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Windows.UI.Xaml.Shapes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.Rectangle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item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in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Display.Children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26C4EBC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6B96984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item.Stroke</w:t>
            </w:r>
            <w:proofErr w:type="spellEnd"/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= (value != </w:t>
            </w:r>
            <w:r w:rsidRPr="00A9240D">
              <w:rPr>
                <w:rFonts w:ascii="Consolas" w:hAnsi="Consolas" w:cs="Consolas"/>
                <w:color w:val="A31515"/>
                <w:lang w:val="en-GB"/>
              </w:rPr>
              <w:t>"None"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?</w:t>
            </w:r>
          </w:p>
          <w:p w14:paraId="0B5D7561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(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RevealBorderBrush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Application.Current.Resources</w:t>
            </w:r>
            <w:proofErr w:type="spellEnd"/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[value] :</w:t>
            </w:r>
          </w:p>
          <w:p w14:paraId="1B6CAEB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null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33780105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1DCBE26D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3D7B0FD4" w14:textId="31BA3F9F" w:rsidR="004970A4" w:rsidRDefault="00A9240D" w:rsidP="00A9240D">
            <w:pPr>
              <w:autoSpaceDE w:val="0"/>
              <w:autoSpaceDN w:val="0"/>
              <w:adjustRightInd w:val="0"/>
              <w:spacing w:before="0" w:after="0"/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478BC7E0" w14:textId="58DF119D" w:rsidR="004970A4" w:rsidRPr="008E3C89" w:rsidRDefault="008E3C89" w:rsidP="004970A4">
      <w:pPr>
        <w:pStyle w:val="BlockQuote"/>
        <w:rPr>
          <w:rFonts w:asciiTheme="majorHAnsi" w:hAnsiTheme="majorHAnsi"/>
        </w:rPr>
      </w:pPr>
      <w:proofErr w:type="spellStart"/>
      <w:r>
        <w:rPr>
          <w:rStyle w:val="VerbatimChar"/>
        </w:rPr>
        <w:t>Options_SelectionChanged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be triggered when something is </w:t>
      </w:r>
      <w:r>
        <w:rPr>
          <w:b/>
        </w:rPr>
        <w:t>selected</w:t>
      </w:r>
      <w:r>
        <w:t xml:space="preserve"> from the </w:t>
      </w:r>
      <w:proofErr w:type="spellStart"/>
      <w:r>
        <w:rPr>
          <w:rStyle w:val="VerbatimChar"/>
        </w:rPr>
        <w:t>ComboBox</w:t>
      </w:r>
      <w:proofErr w:type="spellEnd"/>
      <w:r>
        <w:t xml:space="preserve">. It uses the </w:t>
      </w:r>
      <w:proofErr w:type="spellStart"/>
      <w:r>
        <w:rPr>
          <w:rStyle w:val="VerbatimChar"/>
        </w:rPr>
        <w:t>Windows.Foundation.Metadata.ApiInformation.IsTypePresent</w:t>
      </w:r>
      <w:proofErr w:type="spellEnd"/>
      <w:r>
        <w:t xml:space="preserve"> Method to check that </w:t>
      </w:r>
      <w:proofErr w:type="spellStart"/>
      <w:r>
        <w:rPr>
          <w:rStyle w:val="VerbatimChar"/>
        </w:rPr>
        <w:t>Windows.UI.Xaml.Media.XamlCompositionBrushBase</w:t>
      </w:r>
      <w:proofErr w:type="spellEnd"/>
      <w:r>
        <w:t xml:space="preserve"> is present which is used for </w:t>
      </w:r>
      <w:r>
        <w:rPr>
          <w:b/>
        </w:rPr>
        <w:t>Reveal Highlight</w:t>
      </w:r>
      <w:r>
        <w:t xml:space="preserve"> and one of the Selected options will be used to set the </w:t>
      </w:r>
      <w:r>
        <w:rPr>
          <w:rStyle w:val="VerbatimChar"/>
        </w:rPr>
        <w:t>Fill</w:t>
      </w:r>
      <w:r>
        <w:t xml:space="preserve"> of the Overlay </w:t>
      </w:r>
      <w:r>
        <w:rPr>
          <w:rStyle w:val="VerbatimChar"/>
        </w:rPr>
        <w:t>Rectangle</w:t>
      </w:r>
      <w:r>
        <w:t xml:space="preserve"> to a </w:t>
      </w:r>
      <w:proofErr w:type="spellStart"/>
      <w:r>
        <w:rPr>
          <w:rStyle w:val="VerbatimChar"/>
        </w:rPr>
        <w:t>RevealBorderBrush</w:t>
      </w:r>
      <w:proofErr w:type="spellEnd"/>
      <w:r w:rsidR="004970A4">
        <w:br w:type="page"/>
      </w:r>
    </w:p>
    <w:p w14:paraId="587FB34A" w14:textId="77777777" w:rsidR="004970A4" w:rsidRDefault="004970A4" w:rsidP="004970A4">
      <w:pPr>
        <w:pStyle w:val="Heading2"/>
      </w:pPr>
      <w:r>
        <w:lastRenderedPageBreak/>
        <w:t>Step 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4970A4" w14:paraId="19BB8AC5" w14:textId="77777777" w:rsidTr="00A9240D">
        <w:tc>
          <w:tcPr>
            <w:tcW w:w="5341" w:type="dxa"/>
            <w:vAlign w:val="center"/>
          </w:tcPr>
          <w:p w14:paraId="360E12B2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07B2E2" wp14:editId="4766573A">
                  <wp:extent cx="1108800" cy="230400"/>
                  <wp:effectExtent l="0" t="0" r="0" b="0"/>
                  <wp:docPr id="428" name="Picture 4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4F01752" w14:textId="77777777" w:rsidR="004970A4" w:rsidRDefault="004970A4" w:rsidP="00A9240D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4AC76336" w14:textId="77777777" w:rsidR="004970A4" w:rsidRDefault="004970A4" w:rsidP="004970A4">
      <w:pPr>
        <w:pStyle w:val="Heading2"/>
      </w:pPr>
      <w:r>
        <w:t>Step 8</w:t>
      </w:r>
    </w:p>
    <w:p w14:paraId="5E35D892" w14:textId="41878274" w:rsidR="004970A4" w:rsidRDefault="004970A4" w:rsidP="004970A4">
      <w:pPr>
        <w:rPr>
          <w:rFonts w:asciiTheme="minorHAnsi" w:hAnsiTheme="minorHAnsi"/>
        </w:rPr>
      </w:pPr>
      <w:r>
        <w:t xml:space="preserve">Once the Application is </w:t>
      </w:r>
      <w:r w:rsidR="00F92F2B">
        <w:t xml:space="preserve">running you can use the </w:t>
      </w:r>
      <w:proofErr w:type="spellStart"/>
      <w:r w:rsidR="00F92F2B">
        <w:rPr>
          <w:b/>
        </w:rPr>
        <w:t>ComboBox</w:t>
      </w:r>
      <w:proofErr w:type="spellEnd"/>
      <w:r w:rsidR="00F92F2B">
        <w:t xml:space="preserve"> to select a </w:t>
      </w:r>
      <w:proofErr w:type="spellStart"/>
      <w:r w:rsidR="00F92F2B">
        <w:rPr>
          <w:b/>
        </w:rPr>
        <w:t>RevealBorderBrush</w:t>
      </w:r>
      <w:proofErr w:type="spellEnd"/>
      <w:r w:rsidR="00F92F2B">
        <w:t xml:space="preserve"> to use that will be used for the Border of </w:t>
      </w:r>
      <w:r w:rsidR="00F92F2B">
        <w:rPr>
          <w:b/>
        </w:rPr>
        <w:t>Rectangle</w:t>
      </w:r>
      <w:r w:rsidR="00F92F2B">
        <w:t xml:space="preserve"> Controls and will be visible when </w:t>
      </w:r>
      <w:r w:rsidR="00F92F2B">
        <w:rPr>
          <w:b/>
        </w:rPr>
        <w:t>Mouse</w:t>
      </w:r>
      <w:r w:rsidR="00F92F2B">
        <w:t xml:space="preserve">, </w:t>
      </w:r>
      <w:r w:rsidR="00F92F2B">
        <w:rPr>
          <w:b/>
        </w:rPr>
        <w:t>Pen</w:t>
      </w:r>
      <w:r w:rsidR="00F92F2B">
        <w:t xml:space="preserve"> or </w:t>
      </w:r>
      <w:r w:rsidR="00F92F2B">
        <w:rPr>
          <w:b/>
        </w:rPr>
        <w:t>Gaze</w:t>
      </w:r>
      <w:r w:rsidR="00F92F2B">
        <w:t xml:space="preserve"> is focused on those Controls</w:t>
      </w:r>
    </w:p>
    <w:p w14:paraId="52C23D98" w14:textId="77777777" w:rsidR="004970A4" w:rsidRDefault="004970A4" w:rsidP="004970A4">
      <w:pPr>
        <w:jc w:val="center"/>
      </w:pPr>
      <w:r>
        <w:rPr>
          <w:noProof/>
        </w:rPr>
        <w:drawing>
          <wp:inline distT="0" distB="0" distL="0" distR="0" wp14:anchorId="3C2D1EB7" wp14:editId="6B3D6B4A">
            <wp:extent cx="4972500" cy="3179085"/>
            <wp:effectExtent l="0" t="0" r="0" b="254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C0EC" w14:textId="77777777" w:rsidR="004970A4" w:rsidRDefault="004970A4" w:rsidP="004970A4">
      <w:pPr>
        <w:pStyle w:val="Heading2"/>
      </w:pPr>
      <w:r>
        <w:t>Step 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4970A4" w14:paraId="6BD0B8A8" w14:textId="77777777" w:rsidTr="00A9240D">
        <w:tc>
          <w:tcPr>
            <w:tcW w:w="5341" w:type="dxa"/>
            <w:vAlign w:val="center"/>
          </w:tcPr>
          <w:p w14:paraId="2412C2E7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B3A04F" wp14:editId="3719EDB0">
                  <wp:extent cx="435600" cy="298800"/>
                  <wp:effectExtent l="0" t="0" r="0" b="0"/>
                  <wp:docPr id="430" name="Picture 430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ECBCEFD" w14:textId="77777777" w:rsidR="004970A4" w:rsidRDefault="004970A4" w:rsidP="00A9240D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4148E71D" w14:textId="77777777" w:rsidR="004970A4" w:rsidRDefault="004970A4" w:rsidP="004970A4">
      <w:pPr>
        <w:rPr>
          <w:rFonts w:asciiTheme="majorHAnsi" w:hAnsiTheme="majorHAnsi"/>
        </w:rPr>
      </w:pPr>
    </w:p>
    <w:p w14:paraId="70BDC082" w14:textId="29644A48" w:rsidR="00C543C2" w:rsidRDefault="00C543C2" w:rsidP="00092279">
      <w:pPr>
        <w:rPr>
          <w:rFonts w:asciiTheme="majorHAnsi" w:hAnsiTheme="majorHAnsi"/>
        </w:rPr>
      </w:pPr>
    </w:p>
    <w:sectPr w:rsidR="00C543C2" w:rsidSect="005F53B7">
      <w:headerReference w:type="default" r:id="rId17"/>
      <w:footerReference w:type="default" r:id="rId18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F6A0F" w14:textId="77777777" w:rsidR="005A525E" w:rsidRDefault="005A525E" w:rsidP="00D80BAA">
      <w:pPr>
        <w:spacing w:before="0" w:after="0"/>
      </w:pPr>
      <w:r>
        <w:separator/>
      </w:r>
    </w:p>
  </w:endnote>
  <w:endnote w:type="continuationSeparator" w:id="0">
    <w:p w14:paraId="76AFF107" w14:textId="77777777" w:rsidR="005A525E" w:rsidRDefault="005A525E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CB6913C" w14:textId="77777777" w:rsidR="00DA77BD" w:rsidRPr="00E271D3" w:rsidRDefault="00DA77BD" w:rsidP="00DA77BD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02EEB8DD" wp14:editId="1B36B8C0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1D5A55A7" wp14:editId="2D949F1E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0"/>
              <wp:wrapNone/>
              <wp:docPr id="294" name="Picture 2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tutorialr-logo-text.png"/>
                      <pic:cNvPicPr/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5516DD54" w14:textId="77777777" w:rsidR="00DA77BD" w:rsidRDefault="00DA7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644B5" w14:textId="77777777" w:rsidR="005A525E" w:rsidRDefault="005A525E" w:rsidP="00D80BAA">
      <w:pPr>
        <w:spacing w:before="0" w:after="0"/>
      </w:pPr>
      <w:r>
        <w:separator/>
      </w:r>
    </w:p>
  </w:footnote>
  <w:footnote w:type="continuationSeparator" w:id="0">
    <w:p w14:paraId="4D6AA9D1" w14:textId="77777777" w:rsidR="005A525E" w:rsidRDefault="005A525E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7115D" w14:textId="09F20A42" w:rsidR="00A9240D" w:rsidRPr="004970A4" w:rsidRDefault="00A9240D" w:rsidP="004970A4">
    <w:pPr>
      <w:pStyle w:val="Heading1"/>
    </w:pPr>
    <w:r>
      <w:t>Universal Windows Platform – Reveal Highligh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A0B"/>
    <w:rsid w:val="00052333"/>
    <w:rsid w:val="0005249C"/>
    <w:rsid w:val="00053509"/>
    <w:rsid w:val="00054D73"/>
    <w:rsid w:val="00070F6E"/>
    <w:rsid w:val="00077C6D"/>
    <w:rsid w:val="0009061A"/>
    <w:rsid w:val="00092279"/>
    <w:rsid w:val="00097D75"/>
    <w:rsid w:val="000A3CEA"/>
    <w:rsid w:val="000C61F2"/>
    <w:rsid w:val="000D51F7"/>
    <w:rsid w:val="00133FA5"/>
    <w:rsid w:val="001375C3"/>
    <w:rsid w:val="00156534"/>
    <w:rsid w:val="00160B04"/>
    <w:rsid w:val="001615B0"/>
    <w:rsid w:val="0016178E"/>
    <w:rsid w:val="00196486"/>
    <w:rsid w:val="001D3455"/>
    <w:rsid w:val="001D4128"/>
    <w:rsid w:val="001D4A09"/>
    <w:rsid w:val="001E26CD"/>
    <w:rsid w:val="001F1815"/>
    <w:rsid w:val="001F20C2"/>
    <w:rsid w:val="002607E5"/>
    <w:rsid w:val="00276151"/>
    <w:rsid w:val="00277B4F"/>
    <w:rsid w:val="002925AA"/>
    <w:rsid w:val="002A5C7A"/>
    <w:rsid w:val="002C2DFB"/>
    <w:rsid w:val="002E3010"/>
    <w:rsid w:val="002F125C"/>
    <w:rsid w:val="00307BD2"/>
    <w:rsid w:val="00340368"/>
    <w:rsid w:val="00361F23"/>
    <w:rsid w:val="00370986"/>
    <w:rsid w:val="0038240A"/>
    <w:rsid w:val="00393FBF"/>
    <w:rsid w:val="003A05BA"/>
    <w:rsid w:val="003A3984"/>
    <w:rsid w:val="003A497B"/>
    <w:rsid w:val="003B3CC4"/>
    <w:rsid w:val="003B5DBA"/>
    <w:rsid w:val="003E046F"/>
    <w:rsid w:val="003F0D94"/>
    <w:rsid w:val="003F20A7"/>
    <w:rsid w:val="00400207"/>
    <w:rsid w:val="00415FB1"/>
    <w:rsid w:val="004351ED"/>
    <w:rsid w:val="00457DAB"/>
    <w:rsid w:val="00466151"/>
    <w:rsid w:val="00485E32"/>
    <w:rsid w:val="00491E31"/>
    <w:rsid w:val="004970A4"/>
    <w:rsid w:val="004B0FC1"/>
    <w:rsid w:val="004D2D1B"/>
    <w:rsid w:val="004E29B3"/>
    <w:rsid w:val="004E62DF"/>
    <w:rsid w:val="004E6309"/>
    <w:rsid w:val="004F671A"/>
    <w:rsid w:val="005062DD"/>
    <w:rsid w:val="00506485"/>
    <w:rsid w:val="00517BCC"/>
    <w:rsid w:val="005302BF"/>
    <w:rsid w:val="00552DAB"/>
    <w:rsid w:val="00567B4E"/>
    <w:rsid w:val="00580A8B"/>
    <w:rsid w:val="00590D07"/>
    <w:rsid w:val="005A20B2"/>
    <w:rsid w:val="005A525E"/>
    <w:rsid w:val="005A5A1C"/>
    <w:rsid w:val="005C1F0C"/>
    <w:rsid w:val="005F53B7"/>
    <w:rsid w:val="005F7612"/>
    <w:rsid w:val="00603A18"/>
    <w:rsid w:val="006400E2"/>
    <w:rsid w:val="0065191E"/>
    <w:rsid w:val="0067158C"/>
    <w:rsid w:val="00681FEC"/>
    <w:rsid w:val="00686C29"/>
    <w:rsid w:val="006A34F3"/>
    <w:rsid w:val="006A5171"/>
    <w:rsid w:val="006E25D8"/>
    <w:rsid w:val="00703A77"/>
    <w:rsid w:val="00721EF8"/>
    <w:rsid w:val="0072211E"/>
    <w:rsid w:val="007306CC"/>
    <w:rsid w:val="00754109"/>
    <w:rsid w:val="007810CC"/>
    <w:rsid w:val="00781B97"/>
    <w:rsid w:val="00784D58"/>
    <w:rsid w:val="00786B58"/>
    <w:rsid w:val="00791282"/>
    <w:rsid w:val="007A03FC"/>
    <w:rsid w:val="007D7473"/>
    <w:rsid w:val="007F0F76"/>
    <w:rsid w:val="00807CB6"/>
    <w:rsid w:val="00854550"/>
    <w:rsid w:val="0086396B"/>
    <w:rsid w:val="00865A8D"/>
    <w:rsid w:val="008811DB"/>
    <w:rsid w:val="008B47C8"/>
    <w:rsid w:val="008D2B9C"/>
    <w:rsid w:val="008D6863"/>
    <w:rsid w:val="008E056B"/>
    <w:rsid w:val="008E3C89"/>
    <w:rsid w:val="008F7E75"/>
    <w:rsid w:val="00924ED7"/>
    <w:rsid w:val="00924F3E"/>
    <w:rsid w:val="00936A6C"/>
    <w:rsid w:val="0094329F"/>
    <w:rsid w:val="00973161"/>
    <w:rsid w:val="0098744F"/>
    <w:rsid w:val="00994F6A"/>
    <w:rsid w:val="009A4801"/>
    <w:rsid w:val="009A5077"/>
    <w:rsid w:val="009D5735"/>
    <w:rsid w:val="009D6CB9"/>
    <w:rsid w:val="009E38C3"/>
    <w:rsid w:val="009E6B26"/>
    <w:rsid w:val="00A00482"/>
    <w:rsid w:val="00A26A16"/>
    <w:rsid w:val="00A33855"/>
    <w:rsid w:val="00A56D60"/>
    <w:rsid w:val="00A80A71"/>
    <w:rsid w:val="00A85D50"/>
    <w:rsid w:val="00A9240D"/>
    <w:rsid w:val="00AA35A2"/>
    <w:rsid w:val="00AA5B4E"/>
    <w:rsid w:val="00AB1C7A"/>
    <w:rsid w:val="00AB6262"/>
    <w:rsid w:val="00AB6D9C"/>
    <w:rsid w:val="00AD29C5"/>
    <w:rsid w:val="00AF6A67"/>
    <w:rsid w:val="00B03835"/>
    <w:rsid w:val="00B0650C"/>
    <w:rsid w:val="00B1261C"/>
    <w:rsid w:val="00B21764"/>
    <w:rsid w:val="00B24CD4"/>
    <w:rsid w:val="00B3064A"/>
    <w:rsid w:val="00B30B71"/>
    <w:rsid w:val="00B316FF"/>
    <w:rsid w:val="00B32683"/>
    <w:rsid w:val="00B86B75"/>
    <w:rsid w:val="00BA0BBF"/>
    <w:rsid w:val="00BA2019"/>
    <w:rsid w:val="00BC48D5"/>
    <w:rsid w:val="00C11BEB"/>
    <w:rsid w:val="00C12184"/>
    <w:rsid w:val="00C36279"/>
    <w:rsid w:val="00C426E8"/>
    <w:rsid w:val="00C543C2"/>
    <w:rsid w:val="00C63A29"/>
    <w:rsid w:val="00C751B1"/>
    <w:rsid w:val="00C77080"/>
    <w:rsid w:val="00C77968"/>
    <w:rsid w:val="00C93DA6"/>
    <w:rsid w:val="00CB5A31"/>
    <w:rsid w:val="00D1776A"/>
    <w:rsid w:val="00D308E2"/>
    <w:rsid w:val="00D35F87"/>
    <w:rsid w:val="00D5639C"/>
    <w:rsid w:val="00D80BAA"/>
    <w:rsid w:val="00D81952"/>
    <w:rsid w:val="00D85A0B"/>
    <w:rsid w:val="00D86B5B"/>
    <w:rsid w:val="00D86D08"/>
    <w:rsid w:val="00DA3B5C"/>
    <w:rsid w:val="00DA54DA"/>
    <w:rsid w:val="00DA77BD"/>
    <w:rsid w:val="00DB23DE"/>
    <w:rsid w:val="00DE3C0A"/>
    <w:rsid w:val="00DE5308"/>
    <w:rsid w:val="00DF1783"/>
    <w:rsid w:val="00DF325E"/>
    <w:rsid w:val="00DF62E7"/>
    <w:rsid w:val="00E271D3"/>
    <w:rsid w:val="00E313CB"/>
    <w:rsid w:val="00E315A3"/>
    <w:rsid w:val="00E72AD7"/>
    <w:rsid w:val="00EA04D0"/>
    <w:rsid w:val="00EA4C03"/>
    <w:rsid w:val="00EA6D57"/>
    <w:rsid w:val="00EC59BB"/>
    <w:rsid w:val="00EF4833"/>
    <w:rsid w:val="00EF7E77"/>
    <w:rsid w:val="00F2284F"/>
    <w:rsid w:val="00F23C24"/>
    <w:rsid w:val="00F4493F"/>
    <w:rsid w:val="00F454BA"/>
    <w:rsid w:val="00F53C0A"/>
    <w:rsid w:val="00F60C98"/>
    <w:rsid w:val="00F649ED"/>
    <w:rsid w:val="00F66184"/>
    <w:rsid w:val="00F80CDE"/>
    <w:rsid w:val="00F90188"/>
    <w:rsid w:val="00F92C49"/>
    <w:rsid w:val="00F92F2B"/>
    <w:rsid w:val="00FA7FB4"/>
    <w:rsid w:val="00FB40F0"/>
    <w:rsid w:val="00FB4355"/>
    <w:rsid w:val="00FE05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D51F7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D51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  <w:style w:type="paragraph" w:styleId="NoSpacing">
    <w:name w:val="No Spacing"/>
    <w:link w:val="NoSpacingChar"/>
    <w:uiPriority w:val="1"/>
    <w:qFormat/>
    <w:rsid w:val="0075410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4109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CA68E-285C-446E-9E79-04AB96676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7-02T19:36:00Z</dcterms:created>
  <dcterms:modified xsi:type="dcterms:W3CDTF">2019-07-02T19:39:00Z</dcterms:modified>
</cp:coreProperties>
</file>